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FBA74" w14:textId="77777777" w:rsidR="00991CD0" w:rsidRDefault="00991CD0" w:rsidP="00C94901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en-US"/>
        </w:rPr>
      </w:pPr>
    </w:p>
    <w:p w14:paraId="5654C29D" w14:textId="4979DA6B" w:rsidR="000C1CFC" w:rsidRPr="00F27EA7" w:rsidRDefault="000C1CFC" w:rsidP="00F27EA7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</w:pPr>
      <w:proofErr w:type="spellStart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>Declarație</w:t>
      </w:r>
      <w:proofErr w:type="spellEnd"/>
    </w:p>
    <w:p w14:paraId="1F4DFAB6" w14:textId="77777777" w:rsidR="000C1CFC" w:rsidRDefault="000C1CFC" w:rsidP="00F27EA7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</w:pPr>
      <w:proofErr w:type="spellStart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>Suport</w:t>
      </w:r>
      <w:proofErr w:type="spellEnd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>în</w:t>
      </w:r>
      <w:proofErr w:type="spellEnd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>dezvoltarea</w:t>
      </w:r>
      <w:proofErr w:type="spellEnd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>comunităților</w:t>
      </w:r>
      <w:proofErr w:type="spellEnd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 xml:space="preserve"> locale de </w:t>
      </w:r>
      <w:proofErr w:type="spellStart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>pe</w:t>
      </w:r>
      <w:proofErr w:type="spellEnd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>ambele</w:t>
      </w:r>
      <w:proofErr w:type="spellEnd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>maluri</w:t>
      </w:r>
      <w:proofErr w:type="spellEnd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 xml:space="preserve"> ale </w:t>
      </w:r>
      <w:proofErr w:type="spellStart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>râului</w:t>
      </w:r>
      <w:proofErr w:type="spellEnd"/>
      <w:r w:rsidRPr="00F27EA7"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  <w:t xml:space="preserve"> Nistru</w:t>
      </w:r>
    </w:p>
    <w:p w14:paraId="0DB03AAF" w14:textId="77777777" w:rsidR="00F27EA7" w:rsidRPr="00F27EA7" w:rsidRDefault="00F27EA7" w:rsidP="00F27EA7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fr-FR"/>
        </w:rPr>
      </w:pPr>
    </w:p>
    <w:p w14:paraId="36549D51" w14:textId="554A528E" w:rsidR="000C1CFC" w:rsidRPr="00F27EA7" w:rsidRDefault="000C1CFC" w:rsidP="000C1CFC">
      <w:pPr>
        <w:pStyle w:val="ListParagraph"/>
        <w:spacing w:after="0" w:line="276" w:lineRule="auto"/>
        <w:jc w:val="center"/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</w:pPr>
      <w:proofErr w:type="spellStart"/>
      <w:proofErr w:type="gram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Notă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:</w:t>
      </w:r>
      <w:proofErr w:type="gram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Acest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text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prezintă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un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șablon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standardizat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care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urmează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să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fie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personalizat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și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tipărit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pe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antetul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solicitantului</w:t>
      </w:r>
      <w:proofErr w:type="spellEnd"/>
      <w:r w:rsidRPr="00F27EA7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.</w:t>
      </w:r>
    </w:p>
    <w:p w14:paraId="274B55F2" w14:textId="672409C9" w:rsidR="00DF1B4B" w:rsidRPr="000C1CFC" w:rsidRDefault="000C1CFC" w:rsidP="000C1CFC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</w:pPr>
      <w:proofErr w:type="spellStart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Versiunea</w:t>
      </w:r>
      <w:proofErr w:type="spellEnd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finală</w:t>
      </w:r>
      <w:proofErr w:type="spellEnd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trebuie</w:t>
      </w:r>
      <w:proofErr w:type="spellEnd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să</w:t>
      </w:r>
      <w:proofErr w:type="spellEnd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fie </w:t>
      </w:r>
      <w:proofErr w:type="spellStart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contrasemnată</w:t>
      </w:r>
      <w:proofErr w:type="spellEnd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de </w:t>
      </w:r>
      <w:proofErr w:type="spellStart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către</w:t>
      </w:r>
      <w:proofErr w:type="spellEnd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reprezentanții</w:t>
      </w:r>
      <w:proofErr w:type="spellEnd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solicitantului</w:t>
      </w:r>
      <w:proofErr w:type="spellEnd"/>
      <w:r w:rsidR="00DE2A9D" w:rsidRPr="000C1CFC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  <w:t>.</w:t>
      </w:r>
    </w:p>
    <w:p w14:paraId="25FD08E7" w14:textId="77777777" w:rsidR="00DF1B4B" w:rsidRPr="000C1CFC" w:rsidRDefault="00DF1B4B" w:rsidP="00DF1B4B">
      <w:pPr>
        <w:pStyle w:val="ListParagraph"/>
        <w:spacing w:after="0" w:line="276" w:lineRule="auto"/>
        <w:ind w:left="0"/>
        <w:jc w:val="center"/>
        <w:rPr>
          <w:rFonts w:ascii="Myriad Pro" w:hAnsi="Myriad Pro" w:cs="Arial"/>
          <w:i/>
          <w:iCs/>
          <w:sz w:val="20"/>
          <w:szCs w:val="20"/>
          <w:lang w:val="fr-FR"/>
        </w:rPr>
      </w:pPr>
    </w:p>
    <w:p w14:paraId="62493FE4" w14:textId="66DF5761" w:rsidR="00DF1B4B" w:rsidRPr="000C1CFC" w:rsidRDefault="000C1CFC" w:rsidP="00DF1B4B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fr-FR"/>
        </w:rPr>
      </w:pP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Activitatea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se </w:t>
      </w: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desfășoară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</w:t>
      </w: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în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</w:t>
      </w: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cadrul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</w:t>
      </w: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Programului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de </w:t>
      </w: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consolidare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a </w:t>
      </w: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încrederii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al </w:t>
      </w: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Uniunii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</w:t>
      </w: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Europene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(EU-CBM / </w:t>
      </w: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faza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VI), </w:t>
      </w:r>
      <w:proofErr w:type="spellStart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>implementat</w:t>
      </w:r>
      <w:proofErr w:type="spellEnd"/>
      <w:r w:rsidRPr="000C1CFC">
        <w:rPr>
          <w:rFonts w:ascii="Myriad Pro" w:hAnsi="Myriad Pro" w:cs="Arial"/>
          <w:i/>
          <w:iCs/>
          <w:sz w:val="20"/>
          <w:szCs w:val="20"/>
          <w:lang w:val="fr-FR"/>
        </w:rPr>
        <w:t xml:space="preserve"> de PNUD Moldova.</w:t>
      </w:r>
    </w:p>
    <w:p w14:paraId="388E7893" w14:textId="4CB474BF" w:rsidR="00C94901" w:rsidRPr="000C1CFC" w:rsidRDefault="00C94901" w:rsidP="00C94901">
      <w:pPr>
        <w:pStyle w:val="ListParagraph"/>
        <w:spacing w:after="0" w:line="276" w:lineRule="auto"/>
        <w:ind w:left="0"/>
        <w:jc w:val="both"/>
        <w:rPr>
          <w:rFonts w:ascii="Myriad Pro" w:eastAsia="Times New Roman" w:hAnsi="Myriad Pro" w:cs="Segoe UI"/>
          <w:color w:val="3B3838" w:themeColor="background2" w:themeShade="40"/>
          <w:lang w:val="fr-FR"/>
        </w:rPr>
      </w:pPr>
    </w:p>
    <w:p w14:paraId="3D3981A5" w14:textId="30EE2D06" w:rsidR="003305E6" w:rsidRDefault="000C1CFC" w:rsidP="003305E6">
      <w:pPr>
        <w:pStyle w:val="ListParagraph"/>
        <w:spacing w:line="276" w:lineRule="auto"/>
        <w:ind w:left="0"/>
        <w:jc w:val="both"/>
        <w:rPr>
          <w:rFonts w:ascii="Myriad Pro" w:eastAsia="Times New Roman" w:hAnsi="Myriad Pro" w:cs="Segoe UI"/>
          <w:color w:val="3B3838" w:themeColor="background2" w:themeShade="40"/>
          <w:lang w:val="fr-FR"/>
        </w:rPr>
      </w:pPr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Prin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rezent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,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în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ontextul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aplicări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la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Apelul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de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ropuner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r w:rsidR="007E4259">
        <w:rPr>
          <w:rFonts w:ascii="Myriad Pro" w:eastAsia="Times New Roman" w:hAnsi="Myriad Pro" w:cs="Segoe UI"/>
          <w:color w:val="3B3838" w:themeColor="background2" w:themeShade="40"/>
          <w:lang w:val="ro-MD"/>
        </w:rPr>
        <w:t>„</w:t>
      </w:r>
      <w:proofErr w:type="spellStart"/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>Suport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entru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dezvoltare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omunități</w:t>
      </w:r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>lor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locale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e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ambele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malur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ale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râulu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Nistru",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no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,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reprezentanți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Solicitantulu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din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localitate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____________________,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onfirmăm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proofErr w:type="gram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ă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:</w:t>
      </w:r>
      <w:proofErr w:type="gramEnd"/>
    </w:p>
    <w:p w14:paraId="2F875835" w14:textId="77777777" w:rsidR="000C1CFC" w:rsidRPr="000C1CFC" w:rsidRDefault="000C1CFC" w:rsidP="003305E6">
      <w:pPr>
        <w:pStyle w:val="ListParagraph"/>
        <w:spacing w:line="276" w:lineRule="auto"/>
        <w:ind w:left="0"/>
        <w:jc w:val="both"/>
        <w:rPr>
          <w:rFonts w:ascii="Myriad Pro" w:eastAsia="Times New Roman" w:hAnsi="Myriad Pro" w:cs="Segoe UI"/>
          <w:color w:val="3B3838" w:themeColor="background2" w:themeShade="40"/>
          <w:lang w:val="fr-FR"/>
        </w:rPr>
      </w:pPr>
    </w:p>
    <w:p w14:paraId="188F606E" w14:textId="0EAAD044" w:rsidR="000C1CFC" w:rsidRPr="000C1CFC" w:rsidRDefault="000C1CFC" w:rsidP="005D2666">
      <w:pPr>
        <w:pStyle w:val="ListParagraph"/>
        <w:numPr>
          <w:ilvl w:val="0"/>
          <w:numId w:val="2"/>
        </w:numPr>
        <w:spacing w:line="360" w:lineRule="auto"/>
        <w:ind w:left="426"/>
        <w:jc w:val="both"/>
        <w:rPr>
          <w:rFonts w:ascii="Myriad Pro" w:eastAsia="Times New Roman" w:hAnsi="Myriad Pro" w:cs="Segoe UI"/>
          <w:color w:val="3B3838" w:themeColor="background2" w:themeShade="40"/>
          <w:lang w:val="fr-FR"/>
        </w:rPr>
      </w:pP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Solicitantul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va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ontribu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la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implementare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eficientă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a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activităților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locale,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rin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implicare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activă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în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elaborare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ș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implementare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roiectulu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,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entru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a se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asigur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ă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se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obțin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rezultate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orientate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ătre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oamen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, care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să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orespundă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nevoilor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ș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riorităților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gram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locale;</w:t>
      </w:r>
      <w:proofErr w:type="gramEnd"/>
    </w:p>
    <w:p w14:paraId="37E9A873" w14:textId="70DF6066" w:rsidR="00991CD0" w:rsidRDefault="000C1CFC" w:rsidP="005D2666">
      <w:pPr>
        <w:pStyle w:val="ListParagraph"/>
        <w:numPr>
          <w:ilvl w:val="0"/>
          <w:numId w:val="2"/>
        </w:numPr>
        <w:spacing w:line="360" w:lineRule="auto"/>
        <w:ind w:left="426"/>
        <w:jc w:val="both"/>
        <w:rPr>
          <w:rFonts w:ascii="Myriad Pro" w:eastAsia="Times New Roman" w:hAnsi="Myriad Pro" w:cs="Segoe UI"/>
          <w:color w:val="3B3838" w:themeColor="background2" w:themeShade="40"/>
          <w:lang w:val="fr-FR"/>
        </w:rPr>
      </w:pP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Solicitantul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trebuie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să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mențină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o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omunicare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ș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o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ooperare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semnificativă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u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PNUD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ș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artenerul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de </w:t>
      </w:r>
      <w:proofErr w:type="spellStart"/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>implementare</w:t>
      </w:r>
      <w:proofErr w:type="spellEnd"/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,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Alian</w:t>
      </w:r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>ț</w:t>
      </w:r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Asociațiilor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>de B</w:t>
      </w:r>
      <w:proofErr w:type="spellStart"/>
      <w:r w:rsidR="00F27EA7">
        <w:rPr>
          <w:rFonts w:ascii="Myriad Pro" w:eastAsia="Times New Roman" w:hAnsi="Myriad Pro" w:cs="Segoe UI"/>
          <w:color w:val="3B3838" w:themeColor="background2" w:themeShade="40"/>
          <w:lang w:val="ro-RO"/>
        </w:rPr>
        <w:t>ăștinași</w:t>
      </w:r>
      <w:proofErr w:type="spellEnd"/>
      <w:r w:rsidR="00F27EA7">
        <w:rPr>
          <w:rFonts w:ascii="Myriad Pro" w:eastAsia="Times New Roman" w:hAnsi="Myriad Pro" w:cs="Segoe UI"/>
          <w:color w:val="3B3838" w:themeColor="background2" w:themeShade="40"/>
          <w:lang w:val="ro-RO"/>
        </w:rPr>
        <w:t xml:space="preserve"> și </w:t>
      </w:r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ONG-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ul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>lor</w:t>
      </w:r>
      <w:proofErr w:type="spellEnd"/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artener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din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stâng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>Nistrului</w:t>
      </w:r>
      <w:proofErr w:type="spellEnd"/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,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entru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a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asigur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implementare</w:t>
      </w:r>
      <w:r w:rsidR="00F27EA7">
        <w:rPr>
          <w:rFonts w:ascii="Myriad Pro" w:eastAsia="Times New Roman" w:hAnsi="Myriad Pro" w:cs="Segoe UI"/>
          <w:color w:val="3B3838" w:themeColor="background2" w:themeShade="40"/>
          <w:lang w:val="fr-FR"/>
        </w:rPr>
        <w:t>a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u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succes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a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roiectului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(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proiectelor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) de </w:t>
      </w:r>
      <w:proofErr w:type="spell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dezvoltare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 xml:space="preserve"> </w:t>
      </w:r>
      <w:proofErr w:type="spellStart"/>
      <w:proofErr w:type="gramStart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comunitară</w:t>
      </w:r>
      <w:proofErr w:type="spellEnd"/>
      <w:r w:rsidRPr="000C1CFC">
        <w:rPr>
          <w:rFonts w:ascii="Myriad Pro" w:eastAsia="Times New Roman" w:hAnsi="Myriad Pro" w:cs="Segoe UI"/>
          <w:color w:val="3B3838" w:themeColor="background2" w:themeShade="40"/>
          <w:lang w:val="fr-FR"/>
        </w:rPr>
        <w:t>;</w:t>
      </w:r>
      <w:proofErr w:type="gramEnd"/>
    </w:p>
    <w:p w14:paraId="24372673" w14:textId="77777777" w:rsidR="000C1CFC" w:rsidRPr="000C1CFC" w:rsidRDefault="000C1CFC" w:rsidP="000C1CFC">
      <w:pPr>
        <w:pStyle w:val="ListParagraph"/>
        <w:spacing w:line="360" w:lineRule="auto"/>
        <w:ind w:left="426"/>
        <w:jc w:val="both"/>
        <w:rPr>
          <w:rFonts w:ascii="Myriad Pro" w:eastAsia="Times New Roman" w:hAnsi="Myriad Pro" w:cs="Segoe UI"/>
          <w:color w:val="3B3838" w:themeColor="background2" w:themeShade="40"/>
          <w:lang w:val="fr-F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3"/>
        <w:gridCol w:w="5123"/>
      </w:tblGrid>
      <w:tr w:rsidR="003305E6" w:rsidRPr="00DF1B4B" w14:paraId="6CD3E781" w14:textId="77777777" w:rsidTr="008F7F8B">
        <w:tc>
          <w:tcPr>
            <w:tcW w:w="5123" w:type="dxa"/>
          </w:tcPr>
          <w:p w14:paraId="20541794" w14:textId="56F80F70" w:rsidR="003305E6" w:rsidRPr="00DF1B4B" w:rsidRDefault="000C1CFC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proofErr w:type="spellStart"/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Nume</w:t>
            </w:r>
            <w:proofErr w:type="spellEnd"/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 </w:t>
            </w:r>
            <w:proofErr w:type="spellStart"/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Prenume</w:t>
            </w:r>
            <w:proofErr w:type="spellEnd"/>
          </w:p>
          <w:p w14:paraId="0B9C94CB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1FF07EC6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2CA49FC3" w14:textId="6270E6D3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</w:tc>
        <w:tc>
          <w:tcPr>
            <w:tcW w:w="5123" w:type="dxa"/>
          </w:tcPr>
          <w:p w14:paraId="4291C233" w14:textId="2B4CF902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proofErr w:type="spellStart"/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S</w:t>
            </w:r>
            <w:r w:rsidR="000C1CFC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emnatură</w:t>
            </w:r>
            <w:proofErr w:type="spellEnd"/>
            <w:r w:rsidR="000C509B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 </w:t>
            </w:r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(</w:t>
            </w:r>
            <w:proofErr w:type="spellStart"/>
            <w:r w:rsidR="000C1CFC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ștampilă</w:t>
            </w:r>
            <w:proofErr w:type="spellEnd"/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)</w:t>
            </w: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:</w:t>
            </w:r>
          </w:p>
        </w:tc>
      </w:tr>
      <w:tr w:rsidR="003305E6" w:rsidRPr="00DF1B4B" w14:paraId="47C4E7AF" w14:textId="77777777" w:rsidTr="008F7F8B">
        <w:tc>
          <w:tcPr>
            <w:tcW w:w="5123" w:type="dxa"/>
          </w:tcPr>
          <w:p w14:paraId="14503598" w14:textId="33944182" w:rsidR="000C509B" w:rsidRPr="00DF1B4B" w:rsidRDefault="000C1CFC" w:rsidP="000C509B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proofErr w:type="spellStart"/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Nume</w:t>
            </w:r>
            <w:proofErr w:type="spellEnd"/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 </w:t>
            </w:r>
            <w:proofErr w:type="spellStart"/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Prenume</w:t>
            </w:r>
            <w:proofErr w:type="spellEnd"/>
          </w:p>
          <w:p w14:paraId="6BA99C72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18653CEC" w14:textId="551943F5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</w:tc>
        <w:tc>
          <w:tcPr>
            <w:tcW w:w="5123" w:type="dxa"/>
          </w:tcPr>
          <w:p w14:paraId="7EDEE35A" w14:textId="722D29A6" w:rsidR="003305E6" w:rsidRPr="00DF1B4B" w:rsidRDefault="000C1CFC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proofErr w:type="spellStart"/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Semnătură</w:t>
            </w:r>
            <w:proofErr w:type="spellEnd"/>
            <w:r w:rsidR="00DF1B4B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 </w:t>
            </w:r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(</w:t>
            </w:r>
            <w:proofErr w:type="spellStart"/>
            <w: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ștampilă</w:t>
            </w:r>
            <w:proofErr w:type="spellEnd"/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)</w:t>
            </w:r>
            <w:r w:rsidR="000C509B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:</w:t>
            </w:r>
          </w:p>
        </w:tc>
      </w:tr>
      <w:tr w:rsidR="003305E6" w:rsidRPr="00DF1B4B" w14:paraId="473599DA" w14:textId="77777777" w:rsidTr="008F7F8B">
        <w:trPr>
          <w:trHeight w:val="669"/>
        </w:trPr>
        <w:tc>
          <w:tcPr>
            <w:tcW w:w="5123" w:type="dxa"/>
          </w:tcPr>
          <w:p w14:paraId="388E0FF3" w14:textId="7800B2D3" w:rsidR="003305E6" w:rsidRPr="00DF1B4B" w:rsidRDefault="00162259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Dat</w:t>
            </w:r>
            <w:r w:rsidR="000C1CFC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a</w:t>
            </w:r>
            <w:r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: </w:t>
            </w:r>
          </w:p>
        </w:tc>
        <w:tc>
          <w:tcPr>
            <w:tcW w:w="5123" w:type="dxa"/>
          </w:tcPr>
          <w:p w14:paraId="28ECDC4E" w14:textId="77777777" w:rsidR="003305E6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3D06C162" w14:textId="0C72BDED" w:rsidR="00991CD0" w:rsidRPr="00991CD0" w:rsidRDefault="00991CD0" w:rsidP="00991CD0">
            <w:pPr>
              <w:rPr>
                <w:rFonts w:ascii="Myriad Pro" w:eastAsia="Times New Roman" w:hAnsi="Myriad Pro" w:cs="Segoe UI"/>
                <w:lang w:val="en-US"/>
              </w:rPr>
            </w:pPr>
          </w:p>
        </w:tc>
      </w:tr>
    </w:tbl>
    <w:p w14:paraId="4EB2B54E" w14:textId="38E24D80" w:rsidR="003305E6" w:rsidRPr="00DF1B4B" w:rsidRDefault="003305E6" w:rsidP="00991CD0">
      <w:pPr>
        <w:rPr>
          <w:rFonts w:ascii="Myriad Pro" w:eastAsia="Times New Roman" w:hAnsi="Myriad Pro" w:cs="Segoe UI"/>
          <w:color w:val="3B3838" w:themeColor="background2" w:themeShade="40"/>
          <w:lang w:val="en-US"/>
        </w:rPr>
      </w:pPr>
    </w:p>
    <w:sectPr w:rsidR="003305E6" w:rsidRPr="00DF1B4B" w:rsidSect="00991CD0">
      <w:headerReference w:type="default" r:id="rId10"/>
      <w:pgSz w:w="12240" w:h="15840"/>
      <w:pgMar w:top="1134" w:right="850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91680" w14:textId="77777777" w:rsidR="00611AC6" w:rsidRDefault="00611AC6" w:rsidP="006A1E00">
      <w:pPr>
        <w:spacing w:after="0" w:line="240" w:lineRule="auto"/>
      </w:pPr>
      <w:r>
        <w:separator/>
      </w:r>
    </w:p>
  </w:endnote>
  <w:endnote w:type="continuationSeparator" w:id="0">
    <w:p w14:paraId="7EBBEB28" w14:textId="77777777" w:rsidR="00611AC6" w:rsidRDefault="00611AC6" w:rsidP="006A1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21B87" w14:textId="77777777" w:rsidR="00611AC6" w:rsidRDefault="00611AC6" w:rsidP="006A1E00">
      <w:pPr>
        <w:spacing w:after="0" w:line="240" w:lineRule="auto"/>
      </w:pPr>
      <w:r>
        <w:separator/>
      </w:r>
    </w:p>
  </w:footnote>
  <w:footnote w:type="continuationSeparator" w:id="0">
    <w:p w14:paraId="60B86C34" w14:textId="77777777" w:rsidR="00611AC6" w:rsidRDefault="00611AC6" w:rsidP="006A1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2900F" w14:textId="4A1EAA11" w:rsidR="00991CD0" w:rsidRDefault="00991CD0" w:rsidP="00991CD0">
    <w:pPr>
      <w:pStyle w:val="Header"/>
      <w:tabs>
        <w:tab w:val="clear" w:pos="4680"/>
        <w:tab w:val="clear" w:pos="9360"/>
        <w:tab w:val="left" w:pos="6735"/>
      </w:tabs>
      <w:jc w:val="center"/>
    </w:pPr>
    <w:r>
      <w:rPr>
        <w:noProof/>
      </w:rPr>
      <w:drawing>
        <wp:inline distT="0" distB="0" distL="0" distR="0" wp14:anchorId="7E9F29CE" wp14:editId="3B13BE58">
          <wp:extent cx="5282565" cy="1255395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065" t="28292"/>
                  <a:stretch/>
                </pic:blipFill>
                <pic:spPr bwMode="auto">
                  <a:xfrm>
                    <a:off x="0" y="0"/>
                    <a:ext cx="5282565" cy="1255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C7DC9"/>
    <w:multiLevelType w:val="hybridMultilevel"/>
    <w:tmpl w:val="D8BAF90E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2E2A86"/>
    <w:multiLevelType w:val="hybridMultilevel"/>
    <w:tmpl w:val="FD5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5257523">
    <w:abstractNumId w:val="0"/>
  </w:num>
  <w:num w:numId="2" w16cid:durableId="1743407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zEyM7Y0MjQ2NTVX0lEKTi0uzszPAykwqQUAyoXYaiwAAAA="/>
  </w:docVars>
  <w:rsids>
    <w:rsidRoot w:val="00C102DB"/>
    <w:rsid w:val="000263E8"/>
    <w:rsid w:val="00083378"/>
    <w:rsid w:val="000C1CFC"/>
    <w:rsid w:val="000C509B"/>
    <w:rsid w:val="000C767F"/>
    <w:rsid w:val="00141933"/>
    <w:rsid w:val="00157FCD"/>
    <w:rsid w:val="00162259"/>
    <w:rsid w:val="001B40BE"/>
    <w:rsid w:val="00272E84"/>
    <w:rsid w:val="00274D61"/>
    <w:rsid w:val="00281695"/>
    <w:rsid w:val="002B14C8"/>
    <w:rsid w:val="002F799B"/>
    <w:rsid w:val="003305E6"/>
    <w:rsid w:val="0033090F"/>
    <w:rsid w:val="003B4CFF"/>
    <w:rsid w:val="003F672E"/>
    <w:rsid w:val="004C1928"/>
    <w:rsid w:val="004E0ED3"/>
    <w:rsid w:val="004E2FEE"/>
    <w:rsid w:val="0051320E"/>
    <w:rsid w:val="00541CCD"/>
    <w:rsid w:val="00595DEB"/>
    <w:rsid w:val="005D2666"/>
    <w:rsid w:val="005F18DE"/>
    <w:rsid w:val="00611AC6"/>
    <w:rsid w:val="00681A3B"/>
    <w:rsid w:val="006A1E00"/>
    <w:rsid w:val="006C14ED"/>
    <w:rsid w:val="006F0DB8"/>
    <w:rsid w:val="00730104"/>
    <w:rsid w:val="007D56ED"/>
    <w:rsid w:val="007E4259"/>
    <w:rsid w:val="007F077E"/>
    <w:rsid w:val="00857029"/>
    <w:rsid w:val="008F7F8B"/>
    <w:rsid w:val="00991CD0"/>
    <w:rsid w:val="009C5E63"/>
    <w:rsid w:val="009F3043"/>
    <w:rsid w:val="00A570E4"/>
    <w:rsid w:val="00A961B1"/>
    <w:rsid w:val="00B32250"/>
    <w:rsid w:val="00C102DB"/>
    <w:rsid w:val="00C92B68"/>
    <w:rsid w:val="00C94901"/>
    <w:rsid w:val="00CB2222"/>
    <w:rsid w:val="00DC1170"/>
    <w:rsid w:val="00DE2A9D"/>
    <w:rsid w:val="00DF1B4B"/>
    <w:rsid w:val="00E9273A"/>
    <w:rsid w:val="00F27EA7"/>
    <w:rsid w:val="00FD4783"/>
    <w:rsid w:val="00FE5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112279"/>
  <w15:chartTrackingRefBased/>
  <w15:docId w15:val="{39F1CD7D-0489-4BCD-BC28-3579CB5B2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901"/>
    <w:pPr>
      <w:ind w:left="720"/>
      <w:contextualSpacing/>
    </w:pPr>
  </w:style>
  <w:style w:type="table" w:styleId="TableGrid">
    <w:name w:val="Table Grid"/>
    <w:basedOn w:val="TableNormal"/>
    <w:uiPriority w:val="39"/>
    <w:rsid w:val="003305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A1E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1E00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A1E0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91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CD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1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CD0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D26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26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2666"/>
    <w:rPr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52A43EB4D4D418B955E4503D7CCFE" ma:contentTypeVersion="17" ma:contentTypeDescription="Create a new document." ma:contentTypeScope="" ma:versionID="b34042d77a1ae70ccec4db5b17e6ff89">
  <xsd:schema xmlns:xsd="http://www.w3.org/2001/XMLSchema" xmlns:xs="http://www.w3.org/2001/XMLSchema" xmlns:p="http://schemas.microsoft.com/office/2006/metadata/properties" xmlns:ns2="f953a3a7-9fae-46d9-81a9-582fded8b74e" xmlns:ns3="199e9422-689a-4dea-b08b-f730de63ca71" targetNamespace="http://schemas.microsoft.com/office/2006/metadata/properties" ma:root="true" ma:fieldsID="d1f165ec61f10ba222ffc26cb347ce99" ns2:_="" ns3:_="">
    <xsd:import namespace="f953a3a7-9fae-46d9-81a9-582fded8b74e"/>
    <xsd:import namespace="199e9422-689a-4dea-b08b-f730de63ca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3a3a7-9fae-46d9-81a9-582fded8b7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9e9422-689a-4dea-b08b-f730de63ca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c866a71-dfaa-43a6-8e82-46f0e885af5f}" ma:internalName="TaxCatchAll" ma:showField="CatchAllData" ma:web="199e9422-689a-4dea-b08b-f730de63ca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60E92F-75D3-49DE-870B-2B9DEADD2A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7C2059-2293-4AF3-9146-B2AA6934FD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90FA5E-C9D6-4448-9022-F4B1171651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53a3a7-9fae-46d9-81a9-582fded8b74e"/>
    <ds:schemaRef ds:uri="199e9422-689a-4dea-b08b-f730de63c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u Tucan</dc:creator>
  <cp:keywords/>
  <dc:description/>
  <cp:lastModifiedBy>Vladimir Grosu</cp:lastModifiedBy>
  <cp:revision>5</cp:revision>
  <dcterms:created xsi:type="dcterms:W3CDTF">2024-01-18T13:01:00Z</dcterms:created>
  <dcterms:modified xsi:type="dcterms:W3CDTF">2024-02-07T11:31:00Z</dcterms:modified>
</cp:coreProperties>
</file>